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Portable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1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3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r>
        <w:t xml:space="preserve">Vélo</w:t>
      </w:r>
    </w:p>
    <w:p>
      <w:pPr>
        <w:pStyle w:val="Compact"/>
        <w:numPr>
          <w:ilvl w:val="1"/>
          <w:numId w:val="1003"/>
        </w:numPr>
      </w:pPr>
      <w:hyperlink r:id="rId24">
        <w:r>
          <w:rPr>
            <w:rStyle w:val="Hyperlink"/>
          </w:rPr>
          <w:t xml:space="preserve">lien</w:t>
        </w:r>
      </w:hyperlink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lie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amazon.fr/Lenovo-ThinkPad-Ordinateur-portable-reconditionn%C3%A9/dp/B0CN9QRP11/ref=sr_1_3_sspa?__mk_fr_FR=%C3%85M%C3%85%C5%BD%C3%95%C3%91&amp;crid=2MMLRPIHXF52X&amp;dib=eyJ2IjoiMSJ9.YFaMjrgP_ICW1peYvZLIocqzSRlrAYqerb9Vqzk8pcXrD2AN2NaWKnmbsSGTJ_r0ZBU8CUBIFukITz6pvH8JEgqR3yYL431EQasCdUQVPeU3JlM8_Xq034QHCEU5SCvdxIbppfrYNYxC-2_mG4IE3hNL7DxslC08S5btUZJPuQu_1YfQLrrJ_vCz2Xdyfo48_bcPEGM00NUPenub0OdKdn1R5MPNPwzoRR44UndDyMpq7tfO72bqgaqN4VSAaErvQcczAxW8cE_6E1wy2IDMEm_lcX10Wip5RlYpFBccMyw.yrVydolGA0yLOzNBIePClJtYJqMbiR5WEk8HIptFwHU&amp;dib_tag=se&amp;keywords=lenovo+thinkpad+t14&amp;qid=1722266444&amp;sprefix=lenovo+thinkpad+t14%2Caps%2C94&amp;sr=8-3-spons&amp;sp_csd=d2lkZ2V0TmFtZT1zcF9hdGY&amp;psc=1" TargetMode="External" /><Relationship Type="http://schemas.openxmlformats.org/officeDocument/2006/relationships/hyperlink" Id="rId21" Target="https://www.ebay.fr/itm/135164657456?itmmeta=01J4CS0P94W2FFB31DX5QSF9BW&amp;hash=item1f7870ff30:g:ct8AAOSwVu1mkRAu&amp;itmprp=enc%3AAQAJAAAAwBsnoJoKtIai9VC%2B1iKZdZnFr37RDo9306zuidd6PjGL5mDEyT2ujPN0aKmLUQHZJzeys20QykLQ2PX9DdraYbJ9JtfJcOe3jp7MXzr792wnTJs8rLi%2FXIhlsoRoKZxd4WoGbnYiKVRW96r8OSnFTbFxusMhCSz9NNzzh%2BMBlFXHnSmxZxQM9H9eznUzFwc27LxXm2xG2I3AYmaroSE8RXdDswURhmHMA6K%2FlRZXL%2BUlh1cXO%2BouFDVgYidAkrtWwg%3D%3D%7Ctkp%3ABk9SR9zkgpmjZA" TargetMode="External" /><Relationship Type="http://schemas.openxmlformats.org/officeDocument/2006/relationships/hyperlink" Id="rId20" Target="https://www.ebay.fr/itm/326220332203?itmmeta=01J4CS0P963DJ1G6WBQAMH5CY0&amp;hash=item4bf43f3cab:g:dKMAAOSwAkNmCoXT&amp;itmprp=enc%3AAQAJAAAAwFQjGzEwKlhH%2Fhu91VTGcB7jxw8lz85avpi%2FIkvmaxFvgNTK%2F%2BmAw2owg4PpjyGIFutfX%2BH%2Fq5RkaP%2Bkk1pDQ8kcdRQ0533MHHDtx41HSFhxgmcuAP56UjVFf3yyEek6foVGseyZyvtIWRzoOy624FNpesMQlT%2BlfuJOsZMYJP9AeG6Ce4aWr2%2Bxz8uboj6r3nsjq5glUxzU7v44rILlqPX%2BRT0UI4Am4HgeA814Sn1QBz%2FIaKAh0GBilIe1YsEHqA%3D%3D%7Ctkp%3ABk9SR-TkgpmjZA" TargetMode="External" /><Relationship Type="http://schemas.openxmlformats.org/officeDocument/2006/relationships/hyperlink" Id="rId22" Target="https://www.leboncoin.fr/ad/ordinateurs/2796992403" TargetMode="External" /><Relationship Type="http://schemas.openxmlformats.org/officeDocument/2006/relationships/hyperlink" Id="rId24" Target="https://www.leboncoin.fr/ad/velos/2726428557" TargetMode="External" /><Relationship Type="http://schemas.openxmlformats.org/officeDocument/2006/relationships/hyperlink" Id="rId25" Target="https://www.leboncoin.fr/ad/velos/2799942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amazon.fr/Lenovo-ThinkPad-Ordinateur-portable-reconditionn%C3%A9/dp/B0CN9QRP11/ref=sr_1_3_sspa?__mk_fr_FR=%C3%85M%C3%85%C5%BD%C3%95%C3%91&amp;crid=2MMLRPIHXF52X&amp;dib=eyJ2IjoiMSJ9.YFaMjrgP_ICW1peYvZLIocqzSRlrAYqerb9Vqzk8pcXrD2AN2NaWKnmbsSGTJ_r0ZBU8CUBIFukITz6pvH8JEgqR3yYL431EQasCdUQVPeU3JlM8_Xq034QHCEU5SCvdxIbppfrYNYxC-2_mG4IE3hNL7DxslC08S5btUZJPuQu_1YfQLrrJ_vCz2Xdyfo48_bcPEGM00NUPenub0OdKdn1R5MPNPwzoRR44UndDyMpq7tfO72bqgaqN4VSAaErvQcczAxW8cE_6E1wy2IDMEm_lcX10Wip5RlYpFBccMyw.yrVydolGA0yLOzNBIePClJtYJqMbiR5WEk8HIptFwHU&amp;dib_tag=se&amp;keywords=lenovo+thinkpad+t14&amp;qid=1722266444&amp;sprefix=lenovo+thinkpad+t14%2Caps%2C94&amp;sr=8-3-spons&amp;sp_csd=d2lkZ2V0TmFtZT1zcF9hdGY&amp;psc=1" TargetMode="External" /><Relationship Type="http://schemas.openxmlformats.org/officeDocument/2006/relationships/hyperlink" Id="rId21" Target="https://www.ebay.fr/itm/135164657456?itmmeta=01J4CS0P94W2FFB31DX5QSF9BW&amp;hash=item1f7870ff30:g:ct8AAOSwVu1mkRAu&amp;itmprp=enc%3AAQAJAAAAwBsnoJoKtIai9VC%2B1iKZdZnFr37RDo9306zuidd6PjGL5mDEyT2ujPN0aKmLUQHZJzeys20QykLQ2PX9DdraYbJ9JtfJcOe3jp7MXzr792wnTJs8rLi%2FXIhlsoRoKZxd4WoGbnYiKVRW96r8OSnFTbFxusMhCSz9NNzzh%2BMBlFXHnSmxZxQM9H9eznUzFwc27LxXm2xG2I3AYmaroSE8RXdDswURhmHMA6K%2FlRZXL%2BUlh1cXO%2BouFDVgYidAkrtWwg%3D%3D%7Ctkp%3ABk9SR9zkgpmjZA" TargetMode="External" /><Relationship Type="http://schemas.openxmlformats.org/officeDocument/2006/relationships/hyperlink" Id="rId20" Target="https://www.ebay.fr/itm/326220332203?itmmeta=01J4CS0P963DJ1G6WBQAMH5CY0&amp;hash=item4bf43f3cab:g:dKMAAOSwAkNmCoXT&amp;itmprp=enc%3AAQAJAAAAwFQjGzEwKlhH%2Fhu91VTGcB7jxw8lz85avpi%2FIkvmaxFvgNTK%2F%2BmAw2owg4PpjyGIFutfX%2BH%2Fq5RkaP%2Bkk1pDQ8kcdRQ0533MHHDtx41HSFhxgmcuAP56UjVFf3yyEek6foVGseyZyvtIWRzoOy624FNpesMQlT%2BlfuJOsZMYJP9AeG6Ce4aWr2%2Bxz8uboj6r3nsjq5glUxzU7v44rILlqPX%2BRT0UI4Am4HgeA814Sn1QBz%2FIaKAh0GBilIe1YsEHqA%3D%3D%7Ctkp%3ABk9SR-TkgpmjZA" TargetMode="External" /><Relationship Type="http://schemas.openxmlformats.org/officeDocument/2006/relationships/hyperlink" Id="rId22" Target="https://www.leboncoin.fr/ad/ordinateurs/2796992403" TargetMode="External" /><Relationship Type="http://schemas.openxmlformats.org/officeDocument/2006/relationships/hyperlink" Id="rId24" Target="https://www.leboncoin.fr/ad/velos/2726428557" TargetMode="External" /><Relationship Type="http://schemas.openxmlformats.org/officeDocument/2006/relationships/hyperlink" Id="rId25" Target="https://www.leboncoin.fr/ad/velos/2799942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09:03:33Z</dcterms:created>
  <dcterms:modified xsi:type="dcterms:W3CDTF">2024-08-04T09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